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0902742 de 21 Oct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21 Oct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02742 del 21 Oct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0-21T19:00:51Z</dcterms:created>
  <dcterms:modified xsi:type="dcterms:W3CDTF">2023-10-21T19:00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